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3B8" w:rsidRDefault="00096105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421"/>
      </w:tblGrid>
      <w:tr w:rsidR="004A10B6" w:rsidTr="00735E6D">
        <w:trPr>
          <w:trHeight w:val="602"/>
          <w:jc w:val="center"/>
        </w:trPr>
        <w:tc>
          <w:tcPr>
            <w:tcW w:w="13421" w:type="dxa"/>
          </w:tcPr>
          <w:p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F703CF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March 31 2024</w:t>
            </w: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F703CF" w:rsidRPr="00D37504">
                <w:rPr>
                  <w:rStyle w:val="-"/>
                  <w:rFonts w:ascii="Times New Roman" w:hAnsi="Times New Roman" w:cs="Times New Roman"/>
                  <w:b/>
                  <w:sz w:val="24"/>
                  <w:szCs w:val="24"/>
                </w:rPr>
                <w:t>infowccoralsprings@gmail.com</w:t>
              </w:r>
            </w:hyperlink>
          </w:p>
        </w:tc>
      </w:tr>
    </w:tbl>
    <w:p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5333B8">
        <w:trPr>
          <w:trHeight w:val="454"/>
        </w:trPr>
        <w:tc>
          <w:tcPr>
            <w:tcW w:w="3544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>
        <w:tc>
          <w:tcPr>
            <w:tcW w:w="3544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>
        <w:trPr>
          <w:trHeight w:val="1043"/>
        </w:trPr>
        <w:tc>
          <w:tcPr>
            <w:tcW w:w="3544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382AE5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235B" w:rsidRDefault="00E1235B">
      <w:pPr>
        <w:spacing w:line="240" w:lineRule="auto"/>
      </w:pPr>
      <w:r>
        <w:separator/>
      </w:r>
    </w:p>
  </w:endnote>
  <w:endnote w:type="continuationSeparator" w:id="0">
    <w:p w:rsidR="00E1235B" w:rsidRDefault="00E1235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235B" w:rsidRDefault="00E1235B">
      <w:pPr>
        <w:spacing w:after="0"/>
      </w:pPr>
      <w:r>
        <w:separator/>
      </w:r>
    </w:p>
  </w:footnote>
  <w:footnote w:type="continuationSeparator" w:id="0">
    <w:p w:rsidR="00E1235B" w:rsidRDefault="00E1235B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F703CF" w:rsidTr="001341E5">
      <w:trPr>
        <w:jc w:val="center"/>
      </w:trPr>
      <w:tc>
        <w:tcPr>
          <w:tcW w:w="2520" w:type="dxa"/>
          <w:vAlign w:val="center"/>
          <w:hideMark/>
        </w:tcPr>
        <w:p w:rsidR="00F703CF" w:rsidRDefault="00F703CF" w:rsidP="00F703CF">
          <w:pPr>
            <w:pStyle w:val="a6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F703CF" w:rsidRPr="006F7FDD" w:rsidRDefault="00F703CF" w:rsidP="00F703CF">
          <w:pPr>
            <w:pStyle w:val="a6"/>
            <w:jc w:val="center"/>
            <w:rPr>
              <w:b/>
              <w:bCs/>
            </w:rPr>
          </w:pPr>
          <w:bookmarkStart w:id="1" w:name="_Hlk28492800"/>
          <w:r w:rsidRPr="006F7FDD">
            <w:rPr>
              <w:b/>
              <w:bCs/>
            </w:rPr>
            <w:t>XVIII Finswimming World Cup 2024</w:t>
          </w:r>
        </w:p>
        <w:p w:rsidR="00F703CF" w:rsidRPr="006F7FDD" w:rsidRDefault="00F703CF" w:rsidP="00F703CF">
          <w:pPr>
            <w:pStyle w:val="a6"/>
            <w:jc w:val="center"/>
            <w:rPr>
              <w:b/>
              <w:bCs/>
            </w:rPr>
          </w:pPr>
          <w:r w:rsidRPr="006F7FDD">
            <w:rPr>
              <w:b/>
              <w:bCs/>
            </w:rPr>
            <w:t xml:space="preserve">Round 3 </w:t>
          </w:r>
        </w:p>
        <w:p w:rsidR="00F703CF" w:rsidRPr="006F7FDD" w:rsidRDefault="00F703CF" w:rsidP="00F703CF">
          <w:pPr>
            <w:pStyle w:val="a6"/>
            <w:jc w:val="center"/>
            <w:rPr>
              <w:b/>
              <w:bCs/>
            </w:rPr>
          </w:pPr>
          <w:r w:rsidRPr="006F7FDD">
            <w:rPr>
              <w:b/>
              <w:bCs/>
            </w:rPr>
            <w:t>April 12</w:t>
          </w:r>
          <w:r w:rsidRPr="006F7FDD">
            <w:rPr>
              <w:b/>
              <w:bCs/>
              <w:vertAlign w:val="superscript"/>
            </w:rPr>
            <w:t>th</w:t>
          </w:r>
          <w:r w:rsidRPr="006F7FDD">
            <w:rPr>
              <w:b/>
              <w:bCs/>
            </w:rPr>
            <w:t xml:space="preserve"> – 14</w:t>
          </w:r>
          <w:r w:rsidRPr="006F7FDD">
            <w:rPr>
              <w:b/>
              <w:bCs/>
              <w:vertAlign w:val="superscript"/>
            </w:rPr>
            <w:t>th</w:t>
          </w:r>
          <w:r w:rsidRPr="006F7FDD">
            <w:rPr>
              <w:b/>
              <w:bCs/>
            </w:rPr>
            <w:t xml:space="preserve"> </w:t>
          </w:r>
        </w:p>
        <w:p w:rsidR="00F703CF" w:rsidRDefault="00F703CF" w:rsidP="00F703CF">
          <w:pPr>
            <w:pStyle w:val="a6"/>
            <w:jc w:val="center"/>
            <w:rPr>
              <w:b/>
              <w:bCs/>
              <w:highlight w:val="yellow"/>
            </w:rPr>
          </w:pPr>
          <w:r w:rsidRPr="006F7FDD">
            <w:rPr>
              <w:b/>
              <w:bCs/>
            </w:rPr>
            <w:t>Coral Springs – USA</w:t>
          </w:r>
          <w:bookmarkEnd w:id="1"/>
        </w:p>
      </w:tc>
      <w:tc>
        <w:tcPr>
          <w:tcW w:w="2466" w:type="dxa"/>
          <w:vAlign w:val="center"/>
          <w:hideMark/>
        </w:tcPr>
        <w:p w:rsidR="00F703CF" w:rsidRDefault="00F703CF" w:rsidP="00F703CF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11555</wp:posOffset>
                </wp:positionH>
                <wp:positionV relativeFrom="paragraph">
                  <wp:posOffset>4445</wp:posOffset>
                </wp:positionV>
                <wp:extent cx="377825" cy="504825"/>
                <wp:effectExtent l="0" t="0" r="3175" b="9525"/>
                <wp:wrapNone/>
                <wp:docPr id="65584239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78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-102870</wp:posOffset>
                </wp:positionV>
                <wp:extent cx="476250" cy="615950"/>
                <wp:effectExtent l="0" t="0" r="0" b="0"/>
                <wp:wrapNone/>
                <wp:docPr id="91458412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5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BB0059" w:rsidRDefault="00BB0059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96105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74592"/>
    <w:rsid w:val="00376087"/>
    <w:rsid w:val="00382AE5"/>
    <w:rsid w:val="00400DDF"/>
    <w:rsid w:val="00424889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1DF2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63A89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C47D7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7256D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1235B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03CF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47D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9C47D7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rsid w:val="009C47D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rsid w:val="009C47D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9C47D7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rsid w:val="009C47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rsid w:val="009C47D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9C47D7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sid w:val="009C47D7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sid w:val="009C47D7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9C47D7"/>
  </w:style>
  <w:style w:type="character" w:customStyle="1" w:styleId="Char1">
    <w:name w:val="Υποσέλιδο Char"/>
    <w:basedOn w:val="a0"/>
    <w:link w:val="a5"/>
    <w:uiPriority w:val="99"/>
    <w:qFormat/>
    <w:rsid w:val="009C47D7"/>
  </w:style>
  <w:style w:type="paragraph" w:styleId="aa">
    <w:name w:val="List Paragraph"/>
    <w:basedOn w:val="a"/>
    <w:uiPriority w:val="34"/>
    <w:qFormat/>
    <w:rsid w:val="009C47D7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sid w:val="009C47D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9C47D7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9C47D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wccoralsprings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305DF-7314-4ED5-AC7B-47511840C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3</cp:revision>
  <dcterms:created xsi:type="dcterms:W3CDTF">2024-01-16T20:34:00Z</dcterms:created>
  <dcterms:modified xsi:type="dcterms:W3CDTF">2024-01-1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